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2205E3" w14:textId="171E8E4C" w:rsidR="00B86F0B" w:rsidRPr="00EF406E" w:rsidRDefault="00B426B9" w:rsidP="00EF406E">
      <w:pPr>
        <w:spacing w:line="480" w:lineRule="auto"/>
        <w:jc w:val="center"/>
        <w:rPr>
          <w:rFonts w:ascii="Times New Roman" w:hAnsi="Times New Roman" w:cs="Times New Roman"/>
          <w:smallCaps/>
          <w:sz w:val="24"/>
          <w:szCs w:val="24"/>
        </w:rPr>
      </w:pPr>
      <w:bookmarkStart w:id="0" w:name="_Hlk2361915"/>
      <w:r w:rsidRPr="00EF406E">
        <w:rPr>
          <w:rFonts w:ascii="Times New Roman" w:hAnsi="Times New Roman" w:cs="Times New Roman"/>
          <w:smallCaps/>
          <w:sz w:val="24"/>
          <w:szCs w:val="24"/>
        </w:rPr>
        <w:t xml:space="preserve">Table </w:t>
      </w:r>
      <w:r w:rsidR="006B46E8">
        <w:rPr>
          <w:rFonts w:ascii="Times New Roman" w:hAnsi="Times New Roman" w:cs="Times New Roman"/>
          <w:smallCaps/>
          <w:sz w:val="24"/>
          <w:szCs w:val="24"/>
        </w:rPr>
        <w:t>S</w:t>
      </w:r>
      <w:r w:rsidR="00C42FC6">
        <w:rPr>
          <w:rFonts w:ascii="Times New Roman" w:hAnsi="Times New Roman" w:cs="Times New Roman"/>
          <w:smallCaps/>
          <w:sz w:val="24"/>
          <w:szCs w:val="24"/>
        </w:rPr>
        <w:t>2</w:t>
      </w:r>
      <w:r w:rsidR="00EF406E">
        <w:rPr>
          <w:rFonts w:ascii="Times New Roman" w:hAnsi="Times New Roman" w:cs="Times New Roman" w:hint="eastAsia"/>
          <w:smallCaps/>
          <w:sz w:val="24"/>
          <w:szCs w:val="24"/>
        </w:rPr>
        <w:t>.</w:t>
      </w:r>
      <w:r w:rsidR="008C29AC" w:rsidRPr="00EF406E">
        <w:rPr>
          <w:rFonts w:ascii="Times New Roman" w:hAnsi="Times New Roman" w:cs="Times New Roman"/>
          <w:smallCaps/>
          <w:sz w:val="24"/>
          <w:szCs w:val="24"/>
        </w:rPr>
        <w:t xml:space="preserve"> Risk</w:t>
      </w:r>
      <w:r w:rsidRPr="00EF406E">
        <w:rPr>
          <w:rFonts w:ascii="Times New Roman" w:hAnsi="Times New Roman" w:cs="Times New Roman"/>
          <w:smallCaps/>
          <w:sz w:val="24"/>
          <w:szCs w:val="24"/>
        </w:rPr>
        <w:t xml:space="preserve"> </w:t>
      </w:r>
      <w:r w:rsidR="00EF406E" w:rsidRPr="00EF406E">
        <w:rPr>
          <w:rFonts w:ascii="Times New Roman" w:hAnsi="Times New Roman" w:cs="Times New Roman" w:hint="eastAsia"/>
          <w:smallCaps/>
          <w:sz w:val="24"/>
          <w:szCs w:val="24"/>
        </w:rPr>
        <w:t>F</w:t>
      </w:r>
      <w:r w:rsidRPr="00EF406E">
        <w:rPr>
          <w:rFonts w:ascii="Times New Roman" w:hAnsi="Times New Roman" w:cs="Times New Roman"/>
          <w:smallCaps/>
          <w:sz w:val="24"/>
          <w:szCs w:val="24"/>
        </w:rPr>
        <w:t xml:space="preserve">actors </w:t>
      </w:r>
      <w:r w:rsidR="00EF406E" w:rsidRPr="00EF406E">
        <w:rPr>
          <w:rFonts w:ascii="Times New Roman" w:hAnsi="Times New Roman" w:cs="Times New Roman" w:hint="eastAsia"/>
          <w:smallCaps/>
          <w:sz w:val="24"/>
          <w:szCs w:val="24"/>
        </w:rPr>
        <w:t>A</w:t>
      </w:r>
      <w:r w:rsidRPr="00EF406E">
        <w:rPr>
          <w:rFonts w:ascii="Times New Roman" w:hAnsi="Times New Roman" w:cs="Times New Roman"/>
          <w:smallCaps/>
          <w:sz w:val="24"/>
          <w:szCs w:val="24"/>
        </w:rPr>
        <w:t xml:space="preserve">ffecting </w:t>
      </w:r>
      <w:r w:rsidR="00EF406E" w:rsidRPr="00EF406E">
        <w:rPr>
          <w:rFonts w:ascii="Times New Roman" w:hAnsi="Times New Roman" w:cs="Times New Roman" w:hint="eastAsia"/>
          <w:smallCaps/>
          <w:sz w:val="24"/>
          <w:szCs w:val="24"/>
        </w:rPr>
        <w:t>S</w:t>
      </w:r>
      <w:r w:rsidR="004B57AD" w:rsidRPr="00EF406E">
        <w:rPr>
          <w:rFonts w:ascii="Times New Roman" w:hAnsi="Times New Roman" w:cs="Times New Roman"/>
          <w:smallCaps/>
          <w:sz w:val="24"/>
          <w:szCs w:val="24"/>
        </w:rPr>
        <w:t>uccess</w:t>
      </w:r>
      <w:r w:rsidR="00F16D71" w:rsidRPr="00EF406E">
        <w:rPr>
          <w:rFonts w:ascii="Times New Roman" w:hAnsi="Times New Roman" w:cs="Times New Roman"/>
          <w:smallCaps/>
          <w:sz w:val="24"/>
          <w:szCs w:val="24"/>
        </w:rPr>
        <w:t xml:space="preserve"> </w:t>
      </w:r>
      <w:r w:rsidR="00EF406E" w:rsidRPr="00EF406E">
        <w:rPr>
          <w:rFonts w:ascii="Times New Roman" w:hAnsi="Times New Roman" w:cs="Times New Roman" w:hint="eastAsia"/>
          <w:smallCaps/>
          <w:sz w:val="24"/>
          <w:szCs w:val="24"/>
        </w:rPr>
        <w:t>R</w:t>
      </w:r>
      <w:r w:rsidR="00F16D71" w:rsidRPr="00EF406E">
        <w:rPr>
          <w:rFonts w:ascii="Times New Roman" w:hAnsi="Times New Roman" w:cs="Times New Roman"/>
          <w:smallCaps/>
          <w:sz w:val="24"/>
          <w:szCs w:val="24"/>
        </w:rPr>
        <w:t>ates</w:t>
      </w:r>
      <w:r w:rsidR="006B46E8">
        <w:rPr>
          <w:rFonts w:ascii="Times New Roman" w:hAnsi="Times New Roman" w:cs="Times New Roman"/>
          <w:smallCaps/>
          <w:sz w:val="24"/>
          <w:szCs w:val="24"/>
        </w:rPr>
        <w:t xml:space="preserve"> for </w:t>
      </w:r>
      <w:r w:rsidR="006C592A">
        <w:rPr>
          <w:rFonts w:ascii="Times New Roman" w:hAnsi="Times New Roman" w:cs="Times New Roman"/>
          <w:smallCaps/>
          <w:sz w:val="24"/>
          <w:szCs w:val="24"/>
        </w:rPr>
        <w:t>Thermo-expandable</w:t>
      </w:r>
      <w:bookmarkStart w:id="1" w:name="_GoBack"/>
      <w:bookmarkEnd w:id="1"/>
      <w:r w:rsidR="006B46E8">
        <w:rPr>
          <w:rFonts w:ascii="Times New Roman" w:hAnsi="Times New Roman" w:cs="Times New Roman"/>
          <w:smallCaps/>
          <w:sz w:val="24"/>
          <w:szCs w:val="24"/>
        </w:rPr>
        <w:t xml:space="preserve"> stent</w:t>
      </w:r>
    </w:p>
    <w:bookmarkEnd w:id="0"/>
    <w:tbl>
      <w:tblPr>
        <w:tblStyle w:val="a3"/>
        <w:tblW w:w="5000" w:type="pct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5"/>
        <w:gridCol w:w="1170"/>
        <w:gridCol w:w="1451"/>
        <w:gridCol w:w="1170"/>
        <w:gridCol w:w="1450"/>
      </w:tblGrid>
      <w:tr w:rsidR="00434547" w:rsidRPr="00AD1AFB" w14:paraId="0B2205E7" w14:textId="77777777" w:rsidTr="00C42FC6">
        <w:trPr>
          <w:trHeight w:val="350"/>
        </w:trPr>
        <w:tc>
          <w:tcPr>
            <w:tcW w:w="2097" w:type="pct"/>
            <w:vMerge w:val="restart"/>
            <w:shd w:val="clear" w:color="auto" w:fill="FFFFFF" w:themeFill="background1"/>
            <w:vAlign w:val="center"/>
          </w:tcPr>
          <w:p w14:paraId="0B2205E4" w14:textId="77777777" w:rsidR="00434547" w:rsidRPr="00EF406E" w:rsidRDefault="00434547" w:rsidP="00AD1AFB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452" w:type="pct"/>
            <w:gridSpan w:val="2"/>
            <w:shd w:val="clear" w:color="auto" w:fill="FFFFFF" w:themeFill="background1"/>
            <w:vAlign w:val="center"/>
          </w:tcPr>
          <w:p w14:paraId="0B2205E5" w14:textId="77777777" w:rsidR="00434547" w:rsidRPr="00EF406E" w:rsidRDefault="00434547" w:rsidP="00EF406E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F406E">
              <w:rPr>
                <w:rFonts w:ascii="Times New Roman" w:hAnsi="Times New Roman" w:cs="Times New Roman"/>
                <w:i/>
                <w:sz w:val="24"/>
                <w:szCs w:val="24"/>
              </w:rPr>
              <w:t>Primary</w:t>
            </w:r>
          </w:p>
        </w:tc>
        <w:tc>
          <w:tcPr>
            <w:tcW w:w="1451" w:type="pct"/>
            <w:gridSpan w:val="2"/>
            <w:shd w:val="clear" w:color="auto" w:fill="FFFFFF" w:themeFill="background1"/>
            <w:vAlign w:val="center"/>
          </w:tcPr>
          <w:p w14:paraId="0B2205E6" w14:textId="77777777" w:rsidR="00434547" w:rsidRPr="00EF406E" w:rsidRDefault="00434547" w:rsidP="00EF406E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F406E">
              <w:rPr>
                <w:rFonts w:ascii="Times New Roman" w:hAnsi="Times New Roman" w:cs="Times New Roman"/>
                <w:i/>
                <w:sz w:val="24"/>
                <w:szCs w:val="24"/>
              </w:rPr>
              <w:t>Overall</w:t>
            </w:r>
          </w:p>
        </w:tc>
      </w:tr>
      <w:tr w:rsidR="00434547" w:rsidRPr="00AD1AFB" w14:paraId="0B2205ED" w14:textId="77777777" w:rsidTr="00C42FC6">
        <w:trPr>
          <w:trHeight w:val="146"/>
        </w:trPr>
        <w:tc>
          <w:tcPr>
            <w:tcW w:w="2097" w:type="pct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B2205E8" w14:textId="77777777" w:rsidR="00434547" w:rsidRPr="00EF406E" w:rsidRDefault="00434547" w:rsidP="00AD1AFB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648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B2205E9" w14:textId="6F71DEBE" w:rsidR="00434547" w:rsidRPr="00EF406E" w:rsidRDefault="004C6B8C" w:rsidP="00EF406E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F406E">
              <w:rPr>
                <w:rFonts w:ascii="Times New Roman" w:hAnsi="Times New Roman" w:cs="Times New Roman"/>
                <w:i/>
                <w:sz w:val="24"/>
                <w:szCs w:val="24"/>
              </w:rPr>
              <w:t>H</w:t>
            </w:r>
            <w:r w:rsidR="005E6136" w:rsidRPr="00EF406E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</w:p>
        </w:tc>
        <w:tc>
          <w:tcPr>
            <w:tcW w:w="804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B2205EA" w14:textId="1CD95E58" w:rsidR="00434547" w:rsidRPr="00EF406E" w:rsidRDefault="005411E2" w:rsidP="00EF406E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F406E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EE4FBB" w:rsidRPr="00EF406E">
              <w:rPr>
                <w:rFonts w:ascii="Times New Roman" w:hAnsi="Times New Roman" w:cs="Times New Roman"/>
                <w:i/>
                <w:sz w:val="24"/>
                <w:szCs w:val="24"/>
              </w:rPr>
              <w:t>-</w:t>
            </w:r>
            <w:r w:rsidR="00434547" w:rsidRPr="00EF406E">
              <w:rPr>
                <w:rFonts w:ascii="Times New Roman" w:hAnsi="Times New Roman" w:cs="Times New Roman"/>
                <w:i/>
                <w:sz w:val="24"/>
                <w:szCs w:val="24"/>
              </w:rPr>
              <w:t>value</w:t>
            </w:r>
          </w:p>
        </w:tc>
        <w:tc>
          <w:tcPr>
            <w:tcW w:w="648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B2205EB" w14:textId="5153494E" w:rsidR="00434547" w:rsidRPr="00EF406E" w:rsidRDefault="004C6B8C" w:rsidP="00EF406E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F406E">
              <w:rPr>
                <w:rFonts w:ascii="Times New Roman" w:hAnsi="Times New Roman" w:cs="Times New Roman"/>
                <w:i/>
                <w:sz w:val="24"/>
                <w:szCs w:val="24"/>
              </w:rPr>
              <w:t>H</w:t>
            </w:r>
            <w:r w:rsidR="005E6136" w:rsidRPr="00EF406E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</w:p>
        </w:tc>
        <w:tc>
          <w:tcPr>
            <w:tcW w:w="80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B2205EC" w14:textId="5A0508D8" w:rsidR="00434547" w:rsidRPr="00EF406E" w:rsidRDefault="005411E2" w:rsidP="00EF406E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F406E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EE4FBB" w:rsidRPr="00EF406E">
              <w:rPr>
                <w:rFonts w:ascii="Times New Roman" w:hAnsi="Times New Roman" w:cs="Times New Roman"/>
                <w:i/>
                <w:sz w:val="24"/>
                <w:szCs w:val="24"/>
              </w:rPr>
              <w:t>-</w:t>
            </w:r>
            <w:r w:rsidR="00434547" w:rsidRPr="00EF406E">
              <w:rPr>
                <w:rFonts w:ascii="Times New Roman" w:hAnsi="Times New Roman" w:cs="Times New Roman"/>
                <w:i/>
                <w:sz w:val="24"/>
                <w:szCs w:val="24"/>
              </w:rPr>
              <w:t>value</w:t>
            </w:r>
          </w:p>
        </w:tc>
      </w:tr>
      <w:tr w:rsidR="00271A5D" w:rsidRPr="00AD1AFB" w14:paraId="0B220605" w14:textId="77777777" w:rsidTr="00C42FC6">
        <w:trPr>
          <w:trHeight w:val="350"/>
        </w:trPr>
        <w:tc>
          <w:tcPr>
            <w:tcW w:w="2097" w:type="pct"/>
            <w:tcBorders>
              <w:top w:val="nil"/>
              <w:bottom w:val="nil"/>
            </w:tcBorders>
            <w:vAlign w:val="center"/>
          </w:tcPr>
          <w:p w14:paraId="0B220600" w14:textId="77777777" w:rsidR="00271A5D" w:rsidRPr="00AD1AFB" w:rsidRDefault="00271A5D" w:rsidP="00AD1A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Age (</w:t>
            </w:r>
            <w:proofErr w:type="spellStart"/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yr</w:t>
            </w:r>
            <w:proofErr w:type="spellEnd"/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01" w14:textId="3F86131F" w:rsidR="00271A5D" w:rsidRPr="00AD1AFB" w:rsidRDefault="0042718D" w:rsidP="00EF40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24</w:t>
            </w:r>
          </w:p>
        </w:tc>
        <w:tc>
          <w:tcPr>
            <w:tcW w:w="804" w:type="pct"/>
            <w:tcBorders>
              <w:top w:val="nil"/>
              <w:bottom w:val="nil"/>
            </w:tcBorders>
            <w:vAlign w:val="center"/>
          </w:tcPr>
          <w:p w14:paraId="0B220602" w14:textId="16406546" w:rsidR="00271A5D" w:rsidRPr="00AD1AFB" w:rsidRDefault="0042718D" w:rsidP="00EF40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74</w:t>
            </w: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03" w14:textId="001688E5" w:rsidR="00271A5D" w:rsidRPr="00AD1AFB" w:rsidRDefault="00EC66CC" w:rsidP="00EF40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05</w:t>
            </w:r>
          </w:p>
        </w:tc>
        <w:tc>
          <w:tcPr>
            <w:tcW w:w="803" w:type="pct"/>
            <w:tcBorders>
              <w:top w:val="nil"/>
              <w:bottom w:val="nil"/>
            </w:tcBorders>
            <w:vAlign w:val="center"/>
          </w:tcPr>
          <w:p w14:paraId="0B220604" w14:textId="47F1C6B8" w:rsidR="00271A5D" w:rsidRPr="00AD1AFB" w:rsidRDefault="00EC66CC" w:rsidP="00EF40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54</w:t>
            </w:r>
          </w:p>
        </w:tc>
      </w:tr>
      <w:tr w:rsidR="00271A5D" w:rsidRPr="00AD1AFB" w14:paraId="0B22060B" w14:textId="77777777" w:rsidTr="00C42FC6">
        <w:trPr>
          <w:trHeight w:val="335"/>
        </w:trPr>
        <w:tc>
          <w:tcPr>
            <w:tcW w:w="2097" w:type="pct"/>
            <w:tcBorders>
              <w:top w:val="nil"/>
              <w:bottom w:val="nil"/>
            </w:tcBorders>
            <w:vAlign w:val="center"/>
          </w:tcPr>
          <w:p w14:paraId="0B220606" w14:textId="77777777" w:rsidR="00271A5D" w:rsidRPr="00AD1AFB" w:rsidRDefault="00271A5D" w:rsidP="00AD1A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Gender</w:t>
            </w: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07" w14:textId="77777777" w:rsidR="00271A5D" w:rsidRPr="00AD1AFB" w:rsidRDefault="00271A5D" w:rsidP="00EF40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pct"/>
            <w:tcBorders>
              <w:top w:val="nil"/>
              <w:bottom w:val="nil"/>
            </w:tcBorders>
            <w:vAlign w:val="center"/>
          </w:tcPr>
          <w:p w14:paraId="0B220608" w14:textId="77777777" w:rsidR="00271A5D" w:rsidRPr="00AD1AFB" w:rsidRDefault="00271A5D" w:rsidP="00EF40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09" w14:textId="77777777" w:rsidR="00271A5D" w:rsidRPr="00AD1AFB" w:rsidRDefault="00271A5D" w:rsidP="00EF40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3" w:type="pct"/>
            <w:tcBorders>
              <w:top w:val="nil"/>
              <w:bottom w:val="nil"/>
            </w:tcBorders>
            <w:vAlign w:val="center"/>
          </w:tcPr>
          <w:p w14:paraId="0B22060A" w14:textId="77777777" w:rsidR="00271A5D" w:rsidRPr="00AD1AFB" w:rsidRDefault="00271A5D" w:rsidP="00EF40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1A5D" w:rsidRPr="00AD1AFB" w14:paraId="0B220611" w14:textId="77777777" w:rsidTr="00C42FC6">
        <w:trPr>
          <w:trHeight w:val="335"/>
        </w:trPr>
        <w:tc>
          <w:tcPr>
            <w:tcW w:w="2097" w:type="pct"/>
            <w:tcBorders>
              <w:top w:val="nil"/>
              <w:bottom w:val="nil"/>
            </w:tcBorders>
            <w:vAlign w:val="center"/>
          </w:tcPr>
          <w:p w14:paraId="0B22060C" w14:textId="77777777" w:rsidR="00271A5D" w:rsidRPr="00AD1AFB" w:rsidRDefault="00271A5D" w:rsidP="00AD1A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 xml:space="preserve">  Male</w:t>
            </w: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0D" w14:textId="77777777" w:rsidR="00271A5D" w:rsidRPr="00AD1AFB" w:rsidRDefault="00271A5D" w:rsidP="00EF40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  <w:tc>
          <w:tcPr>
            <w:tcW w:w="804" w:type="pct"/>
            <w:tcBorders>
              <w:top w:val="nil"/>
              <w:bottom w:val="nil"/>
            </w:tcBorders>
            <w:vAlign w:val="center"/>
          </w:tcPr>
          <w:p w14:paraId="0B22060E" w14:textId="77777777" w:rsidR="00271A5D" w:rsidRPr="00AD1AFB" w:rsidRDefault="00A63806" w:rsidP="00EF40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─</w:t>
            </w: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0F" w14:textId="77777777" w:rsidR="00271A5D" w:rsidRPr="00AD1AFB" w:rsidRDefault="00271A5D" w:rsidP="00EF40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  <w:tc>
          <w:tcPr>
            <w:tcW w:w="803" w:type="pct"/>
            <w:tcBorders>
              <w:top w:val="nil"/>
              <w:bottom w:val="nil"/>
            </w:tcBorders>
            <w:vAlign w:val="center"/>
          </w:tcPr>
          <w:p w14:paraId="0B220610" w14:textId="77777777" w:rsidR="00271A5D" w:rsidRPr="00AD1AFB" w:rsidRDefault="00A63806" w:rsidP="00EF40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─</w:t>
            </w:r>
          </w:p>
        </w:tc>
      </w:tr>
      <w:tr w:rsidR="00271A5D" w:rsidRPr="00AD1AFB" w14:paraId="0B220617" w14:textId="77777777" w:rsidTr="00C42FC6">
        <w:trPr>
          <w:trHeight w:val="335"/>
        </w:trPr>
        <w:tc>
          <w:tcPr>
            <w:tcW w:w="2097" w:type="pct"/>
            <w:tcBorders>
              <w:top w:val="nil"/>
              <w:bottom w:val="nil"/>
            </w:tcBorders>
            <w:vAlign w:val="center"/>
          </w:tcPr>
          <w:p w14:paraId="0B220612" w14:textId="77777777" w:rsidR="00271A5D" w:rsidRPr="00AD1AFB" w:rsidRDefault="00271A5D" w:rsidP="00AD1A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 xml:space="preserve">  Female</w:t>
            </w: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13" w14:textId="7A7E2EB1" w:rsidR="00271A5D" w:rsidRPr="00AD1AFB" w:rsidRDefault="00C456D2" w:rsidP="00EF40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72</w:t>
            </w:r>
          </w:p>
        </w:tc>
        <w:tc>
          <w:tcPr>
            <w:tcW w:w="804" w:type="pct"/>
            <w:tcBorders>
              <w:top w:val="nil"/>
              <w:bottom w:val="nil"/>
            </w:tcBorders>
            <w:vAlign w:val="center"/>
          </w:tcPr>
          <w:p w14:paraId="0B220614" w14:textId="5ACB3C3C" w:rsidR="00271A5D" w:rsidRPr="00AD1AFB" w:rsidRDefault="00271A5D" w:rsidP="00EF40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C456D2">
              <w:rPr>
                <w:rFonts w:ascii="Times New Roman" w:hAnsi="Times New Roman" w:cs="Times New Roman"/>
                <w:sz w:val="24"/>
                <w:szCs w:val="24"/>
              </w:rPr>
              <w:t>425</w:t>
            </w: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15" w14:textId="26A60463" w:rsidR="00271A5D" w:rsidRPr="00AD1AFB" w:rsidRDefault="00EC66CC" w:rsidP="00EF40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99</w:t>
            </w:r>
          </w:p>
        </w:tc>
        <w:tc>
          <w:tcPr>
            <w:tcW w:w="803" w:type="pct"/>
            <w:tcBorders>
              <w:top w:val="nil"/>
              <w:bottom w:val="nil"/>
            </w:tcBorders>
            <w:vAlign w:val="center"/>
          </w:tcPr>
          <w:p w14:paraId="0B220616" w14:textId="1D68F61D" w:rsidR="00271A5D" w:rsidRPr="00AD1AFB" w:rsidRDefault="00EC66CC" w:rsidP="00EF40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99</w:t>
            </w:r>
          </w:p>
        </w:tc>
      </w:tr>
      <w:tr w:rsidR="00271A5D" w:rsidRPr="00AD1AFB" w14:paraId="0B22061D" w14:textId="77777777" w:rsidTr="00C42FC6">
        <w:trPr>
          <w:trHeight w:val="335"/>
        </w:trPr>
        <w:tc>
          <w:tcPr>
            <w:tcW w:w="2097" w:type="pct"/>
            <w:tcBorders>
              <w:top w:val="nil"/>
              <w:bottom w:val="nil"/>
            </w:tcBorders>
            <w:vAlign w:val="center"/>
          </w:tcPr>
          <w:p w14:paraId="0B220618" w14:textId="77777777" w:rsidR="00271A5D" w:rsidRPr="00AD1AFB" w:rsidRDefault="00271A5D" w:rsidP="00AD1A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Stricture location</w:t>
            </w: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19" w14:textId="77777777" w:rsidR="00271A5D" w:rsidRPr="00AD1AFB" w:rsidRDefault="00271A5D" w:rsidP="00EF40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pct"/>
            <w:tcBorders>
              <w:top w:val="nil"/>
              <w:bottom w:val="nil"/>
            </w:tcBorders>
            <w:vAlign w:val="center"/>
          </w:tcPr>
          <w:p w14:paraId="0B22061A" w14:textId="77777777" w:rsidR="00271A5D" w:rsidRPr="00AD1AFB" w:rsidRDefault="00271A5D" w:rsidP="00EF40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1B" w14:textId="77777777" w:rsidR="00271A5D" w:rsidRPr="00AD1AFB" w:rsidRDefault="00271A5D" w:rsidP="00EF40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3" w:type="pct"/>
            <w:tcBorders>
              <w:top w:val="nil"/>
              <w:bottom w:val="nil"/>
            </w:tcBorders>
            <w:vAlign w:val="center"/>
          </w:tcPr>
          <w:p w14:paraId="0B22061C" w14:textId="77777777" w:rsidR="00271A5D" w:rsidRPr="00AD1AFB" w:rsidRDefault="00271A5D" w:rsidP="00EF40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1A5D" w:rsidRPr="00AD1AFB" w14:paraId="0B220623" w14:textId="77777777" w:rsidTr="00C42FC6">
        <w:trPr>
          <w:trHeight w:val="335"/>
        </w:trPr>
        <w:tc>
          <w:tcPr>
            <w:tcW w:w="2097" w:type="pct"/>
            <w:tcBorders>
              <w:top w:val="nil"/>
              <w:bottom w:val="nil"/>
            </w:tcBorders>
            <w:vAlign w:val="center"/>
          </w:tcPr>
          <w:p w14:paraId="0B22061E" w14:textId="2452B323" w:rsidR="00271A5D" w:rsidRPr="00AD1AFB" w:rsidRDefault="00271A5D" w:rsidP="00AD1A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05472C" w:rsidRPr="00AD1AFB">
              <w:rPr>
                <w:rFonts w:ascii="Times New Roman" w:hAnsi="Times New Roman" w:cs="Times New Roman"/>
                <w:sz w:val="24"/>
                <w:szCs w:val="24"/>
              </w:rPr>
              <w:t>Pelvic</w:t>
            </w: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 xml:space="preserve"> ureter</w:t>
            </w: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1F" w14:textId="77777777" w:rsidR="00271A5D" w:rsidRPr="00AD1AFB" w:rsidRDefault="00271A5D" w:rsidP="00EF40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  <w:tc>
          <w:tcPr>
            <w:tcW w:w="804" w:type="pct"/>
            <w:tcBorders>
              <w:top w:val="nil"/>
              <w:bottom w:val="nil"/>
            </w:tcBorders>
            <w:vAlign w:val="center"/>
          </w:tcPr>
          <w:p w14:paraId="0B220620" w14:textId="77777777" w:rsidR="00271A5D" w:rsidRPr="00AD1AFB" w:rsidRDefault="00A63806" w:rsidP="00EF40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─</w:t>
            </w: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21" w14:textId="77777777" w:rsidR="00271A5D" w:rsidRPr="00AD1AFB" w:rsidRDefault="00486F8A" w:rsidP="00EF40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  <w:tc>
          <w:tcPr>
            <w:tcW w:w="803" w:type="pct"/>
            <w:tcBorders>
              <w:top w:val="nil"/>
              <w:bottom w:val="nil"/>
            </w:tcBorders>
            <w:vAlign w:val="center"/>
          </w:tcPr>
          <w:p w14:paraId="0B220622" w14:textId="77777777" w:rsidR="00271A5D" w:rsidRPr="00AD1AFB" w:rsidRDefault="00A63806" w:rsidP="00EF40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─</w:t>
            </w:r>
          </w:p>
        </w:tc>
      </w:tr>
      <w:tr w:rsidR="00271A5D" w:rsidRPr="00AD1AFB" w14:paraId="0B220629" w14:textId="77777777" w:rsidTr="00C42FC6">
        <w:trPr>
          <w:trHeight w:val="335"/>
        </w:trPr>
        <w:tc>
          <w:tcPr>
            <w:tcW w:w="2097" w:type="pct"/>
            <w:tcBorders>
              <w:top w:val="nil"/>
              <w:bottom w:val="nil"/>
            </w:tcBorders>
            <w:vAlign w:val="center"/>
          </w:tcPr>
          <w:p w14:paraId="0B220624" w14:textId="7A74A0D2" w:rsidR="00271A5D" w:rsidRPr="00AD1AFB" w:rsidRDefault="0005472C" w:rsidP="00AD1A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 xml:space="preserve">  Non-pelvic</w:t>
            </w:r>
            <w:r w:rsidR="00271A5D" w:rsidRPr="00AD1AFB">
              <w:rPr>
                <w:rFonts w:ascii="Times New Roman" w:hAnsi="Times New Roman" w:cs="Times New Roman"/>
                <w:sz w:val="24"/>
                <w:szCs w:val="24"/>
              </w:rPr>
              <w:t xml:space="preserve"> ureter</w:t>
            </w:r>
            <w:r w:rsidR="00840D64" w:rsidRPr="00AD1AF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25" w14:textId="55BAD749" w:rsidR="00271A5D" w:rsidRPr="00AD1AFB" w:rsidRDefault="00C456D2" w:rsidP="00EF40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2371382"/>
            <w:r>
              <w:rPr>
                <w:rFonts w:ascii="Times New Roman" w:hAnsi="Times New Roman" w:cs="Times New Roman" w:hint="eastAsia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134</w:t>
            </w:r>
            <w:bookmarkEnd w:id="2"/>
          </w:p>
        </w:tc>
        <w:tc>
          <w:tcPr>
            <w:tcW w:w="804" w:type="pct"/>
            <w:tcBorders>
              <w:top w:val="nil"/>
              <w:bottom w:val="nil"/>
            </w:tcBorders>
            <w:vAlign w:val="center"/>
          </w:tcPr>
          <w:p w14:paraId="0B220626" w14:textId="36EFC898" w:rsidR="00271A5D" w:rsidRPr="00AD1AFB" w:rsidRDefault="0005472C" w:rsidP="00EF40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C456D2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  <w:r w:rsidR="00DB1C64" w:rsidRPr="00AD1AF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27" w14:textId="1224D84C" w:rsidR="00271A5D" w:rsidRPr="00AD1AFB" w:rsidRDefault="00EC66CC" w:rsidP="00EF40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662</w:t>
            </w:r>
          </w:p>
        </w:tc>
        <w:tc>
          <w:tcPr>
            <w:tcW w:w="803" w:type="pct"/>
            <w:tcBorders>
              <w:top w:val="nil"/>
              <w:bottom w:val="nil"/>
            </w:tcBorders>
            <w:vAlign w:val="center"/>
          </w:tcPr>
          <w:p w14:paraId="0B220628" w14:textId="678ED9BC" w:rsidR="00271A5D" w:rsidRPr="00AD1AFB" w:rsidRDefault="0005472C" w:rsidP="00EF40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EC66CC">
              <w:rPr>
                <w:rFonts w:ascii="Times New Roman" w:hAnsi="Times New Roman" w:cs="Times New Roman"/>
                <w:sz w:val="24"/>
                <w:szCs w:val="24"/>
              </w:rPr>
              <w:t>303</w:t>
            </w:r>
          </w:p>
        </w:tc>
      </w:tr>
      <w:tr w:rsidR="00271A5D" w:rsidRPr="00AD1AFB" w14:paraId="0B22062F" w14:textId="77777777" w:rsidTr="00C42FC6">
        <w:trPr>
          <w:trHeight w:val="350"/>
        </w:trPr>
        <w:tc>
          <w:tcPr>
            <w:tcW w:w="2097" w:type="pct"/>
            <w:tcBorders>
              <w:top w:val="nil"/>
              <w:bottom w:val="nil"/>
            </w:tcBorders>
            <w:vAlign w:val="center"/>
          </w:tcPr>
          <w:p w14:paraId="0B22062A" w14:textId="77777777" w:rsidR="00271A5D" w:rsidRPr="00AD1AFB" w:rsidRDefault="00271A5D" w:rsidP="00AD1A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Stricture length (cm)</w:t>
            </w: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2B" w14:textId="77777777" w:rsidR="00271A5D" w:rsidRPr="00AD1AFB" w:rsidRDefault="00271A5D" w:rsidP="00EF40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pct"/>
            <w:tcBorders>
              <w:top w:val="nil"/>
              <w:bottom w:val="nil"/>
            </w:tcBorders>
            <w:vAlign w:val="center"/>
          </w:tcPr>
          <w:p w14:paraId="0B22062C" w14:textId="77777777" w:rsidR="00271A5D" w:rsidRPr="00AD1AFB" w:rsidRDefault="00271A5D" w:rsidP="00EF40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2D" w14:textId="77777777" w:rsidR="00271A5D" w:rsidRPr="00AD1AFB" w:rsidRDefault="00271A5D" w:rsidP="00EF40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3" w:type="pct"/>
            <w:tcBorders>
              <w:top w:val="nil"/>
              <w:bottom w:val="nil"/>
            </w:tcBorders>
            <w:vAlign w:val="center"/>
          </w:tcPr>
          <w:p w14:paraId="0B22062E" w14:textId="77777777" w:rsidR="00271A5D" w:rsidRPr="00AD1AFB" w:rsidRDefault="00271A5D" w:rsidP="00EF40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C66CC" w:rsidRPr="00AD1AFB" w14:paraId="0B220635" w14:textId="77777777" w:rsidTr="00C42FC6">
        <w:trPr>
          <w:trHeight w:val="350"/>
        </w:trPr>
        <w:tc>
          <w:tcPr>
            <w:tcW w:w="2097" w:type="pct"/>
            <w:tcBorders>
              <w:top w:val="nil"/>
              <w:bottom w:val="nil"/>
            </w:tcBorders>
            <w:vAlign w:val="center"/>
          </w:tcPr>
          <w:p w14:paraId="0B220630" w14:textId="11717310" w:rsidR="00EC66CC" w:rsidRPr="00AD1AFB" w:rsidRDefault="00EC66CC" w:rsidP="00EC66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 xml:space="preserve">  ≤10 cm</w:t>
            </w: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31" w14:textId="77777777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  <w:tc>
          <w:tcPr>
            <w:tcW w:w="804" w:type="pct"/>
            <w:tcBorders>
              <w:top w:val="nil"/>
              <w:bottom w:val="nil"/>
            </w:tcBorders>
            <w:vAlign w:val="center"/>
          </w:tcPr>
          <w:p w14:paraId="0B220632" w14:textId="77777777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─</w:t>
            </w: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33" w14:textId="79A1DD3E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  <w:tc>
          <w:tcPr>
            <w:tcW w:w="803" w:type="pct"/>
            <w:tcBorders>
              <w:top w:val="nil"/>
              <w:bottom w:val="nil"/>
            </w:tcBorders>
            <w:vAlign w:val="center"/>
          </w:tcPr>
          <w:p w14:paraId="0B220634" w14:textId="51B19167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─</w:t>
            </w:r>
          </w:p>
        </w:tc>
      </w:tr>
      <w:tr w:rsidR="00EC66CC" w:rsidRPr="00AD1AFB" w14:paraId="0B22063B" w14:textId="77777777" w:rsidTr="00C42FC6">
        <w:trPr>
          <w:trHeight w:val="350"/>
        </w:trPr>
        <w:tc>
          <w:tcPr>
            <w:tcW w:w="2097" w:type="pct"/>
            <w:tcBorders>
              <w:top w:val="nil"/>
              <w:bottom w:val="nil"/>
            </w:tcBorders>
            <w:vAlign w:val="center"/>
          </w:tcPr>
          <w:p w14:paraId="0B220636" w14:textId="7DFB6D03" w:rsidR="00EC66CC" w:rsidRPr="00AD1AFB" w:rsidRDefault="00EC66CC" w:rsidP="00EC66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 xml:space="preserve">  &gt;10 cm</w:t>
            </w: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37" w14:textId="5B0DBB10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946</w:t>
            </w:r>
          </w:p>
        </w:tc>
        <w:tc>
          <w:tcPr>
            <w:tcW w:w="804" w:type="pct"/>
            <w:tcBorders>
              <w:top w:val="nil"/>
              <w:bottom w:val="nil"/>
            </w:tcBorders>
            <w:vAlign w:val="center"/>
          </w:tcPr>
          <w:p w14:paraId="0B220638" w14:textId="1441D568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77</w:t>
            </w: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39" w14:textId="1397BCD9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166</w:t>
            </w:r>
          </w:p>
        </w:tc>
        <w:tc>
          <w:tcPr>
            <w:tcW w:w="803" w:type="pct"/>
            <w:tcBorders>
              <w:top w:val="nil"/>
              <w:bottom w:val="nil"/>
            </w:tcBorders>
            <w:vAlign w:val="center"/>
          </w:tcPr>
          <w:p w14:paraId="0B22063A" w14:textId="70B01437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41</w:t>
            </w:r>
          </w:p>
        </w:tc>
      </w:tr>
      <w:tr w:rsidR="00EC66CC" w:rsidRPr="00AD1AFB" w14:paraId="0B220641" w14:textId="77777777" w:rsidTr="00C42FC6">
        <w:trPr>
          <w:trHeight w:val="350"/>
        </w:trPr>
        <w:tc>
          <w:tcPr>
            <w:tcW w:w="2097" w:type="pct"/>
            <w:tcBorders>
              <w:top w:val="nil"/>
              <w:bottom w:val="nil"/>
            </w:tcBorders>
            <w:vAlign w:val="center"/>
          </w:tcPr>
          <w:p w14:paraId="0B22063C" w14:textId="77777777" w:rsidR="00EC66CC" w:rsidRPr="00AD1AFB" w:rsidRDefault="00EC66CC" w:rsidP="00EC66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Stent length</w:t>
            </w: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3D" w14:textId="77777777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pct"/>
            <w:tcBorders>
              <w:top w:val="nil"/>
              <w:bottom w:val="nil"/>
            </w:tcBorders>
            <w:vAlign w:val="center"/>
          </w:tcPr>
          <w:p w14:paraId="0B22063E" w14:textId="5A024B71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73</w:t>
            </w: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3F" w14:textId="77777777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3" w:type="pct"/>
            <w:tcBorders>
              <w:top w:val="nil"/>
              <w:bottom w:val="nil"/>
            </w:tcBorders>
            <w:vAlign w:val="center"/>
          </w:tcPr>
          <w:p w14:paraId="0B220640" w14:textId="7FE1A3E5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EC66CC" w:rsidRPr="00AD1AFB" w14:paraId="0B220647" w14:textId="77777777" w:rsidTr="00C42FC6">
        <w:trPr>
          <w:trHeight w:val="350"/>
        </w:trPr>
        <w:tc>
          <w:tcPr>
            <w:tcW w:w="2097" w:type="pct"/>
            <w:tcBorders>
              <w:top w:val="nil"/>
              <w:bottom w:val="nil"/>
            </w:tcBorders>
            <w:vAlign w:val="center"/>
          </w:tcPr>
          <w:p w14:paraId="0B220642" w14:textId="31921150" w:rsidR="00EC66CC" w:rsidRPr="00AD1AFB" w:rsidRDefault="00EC66CC" w:rsidP="00EC66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 xml:space="preserve">  &lt;10 cm</w:t>
            </w: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43" w14:textId="77777777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  <w:tc>
          <w:tcPr>
            <w:tcW w:w="804" w:type="pct"/>
            <w:tcBorders>
              <w:top w:val="nil"/>
              <w:bottom w:val="nil"/>
            </w:tcBorders>
            <w:vAlign w:val="center"/>
          </w:tcPr>
          <w:p w14:paraId="0B220644" w14:textId="77777777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─</w:t>
            </w: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45" w14:textId="1A87CB3D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803" w:type="pct"/>
            <w:tcBorders>
              <w:top w:val="nil"/>
              <w:bottom w:val="nil"/>
            </w:tcBorders>
            <w:vAlign w:val="center"/>
          </w:tcPr>
          <w:p w14:paraId="0B220646" w14:textId="0E597FC8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C66CC" w:rsidRPr="00AD1AFB" w14:paraId="0B22064D" w14:textId="77777777" w:rsidTr="00C42FC6">
        <w:trPr>
          <w:trHeight w:val="350"/>
        </w:trPr>
        <w:tc>
          <w:tcPr>
            <w:tcW w:w="2097" w:type="pct"/>
            <w:tcBorders>
              <w:top w:val="nil"/>
              <w:bottom w:val="nil"/>
            </w:tcBorders>
            <w:vAlign w:val="center"/>
          </w:tcPr>
          <w:p w14:paraId="0B220648" w14:textId="0E312D20" w:rsidR="00EC66CC" w:rsidRPr="00AD1AFB" w:rsidRDefault="00EC66CC" w:rsidP="00EC66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 xml:space="preserve">  10–15 cm</w:t>
            </w: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49" w14:textId="19A34288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04</w:t>
            </w:r>
          </w:p>
        </w:tc>
        <w:tc>
          <w:tcPr>
            <w:tcW w:w="804" w:type="pct"/>
            <w:tcBorders>
              <w:top w:val="nil"/>
              <w:bottom w:val="nil"/>
            </w:tcBorders>
            <w:vAlign w:val="center"/>
          </w:tcPr>
          <w:p w14:paraId="0B22064A" w14:textId="4E9F84A8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706</w:t>
            </w: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4B" w14:textId="3C72C641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3" w:type="pct"/>
            <w:tcBorders>
              <w:top w:val="nil"/>
              <w:bottom w:val="nil"/>
            </w:tcBorders>
            <w:vAlign w:val="center"/>
          </w:tcPr>
          <w:p w14:paraId="0B22064C" w14:textId="668CA3BF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C66CC" w:rsidRPr="00AD1AFB" w14:paraId="0B220653" w14:textId="77777777" w:rsidTr="00C42FC6">
        <w:trPr>
          <w:trHeight w:val="350"/>
        </w:trPr>
        <w:tc>
          <w:tcPr>
            <w:tcW w:w="2097" w:type="pct"/>
            <w:tcBorders>
              <w:top w:val="nil"/>
              <w:bottom w:val="nil"/>
            </w:tcBorders>
            <w:vAlign w:val="center"/>
          </w:tcPr>
          <w:p w14:paraId="0B22064E" w14:textId="7AD67A4F" w:rsidR="00EC66CC" w:rsidRPr="00AD1AFB" w:rsidRDefault="00EC66CC" w:rsidP="00EC66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 xml:space="preserve">  &gt;15 </w:t>
            </w:r>
            <w:r w:rsidR="00AC1774">
              <w:rPr>
                <w:rFonts w:ascii="Times New Roman" w:hAnsi="Times New Roman" w:cs="Times New Roman" w:hint="eastAsia"/>
                <w:sz w:val="24"/>
                <w:szCs w:val="24"/>
              </w:rPr>
              <w:t>c</w:t>
            </w:r>
            <w:r w:rsidR="00AC1774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4F" w14:textId="74211178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10</w:t>
            </w:r>
          </w:p>
        </w:tc>
        <w:tc>
          <w:tcPr>
            <w:tcW w:w="804" w:type="pct"/>
            <w:tcBorders>
              <w:top w:val="nil"/>
              <w:bottom w:val="nil"/>
            </w:tcBorders>
            <w:vAlign w:val="center"/>
          </w:tcPr>
          <w:p w14:paraId="0B220650" w14:textId="34AF784C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7</w:t>
            </w:r>
            <w:r w:rsidRPr="00AD1AF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51" w14:textId="50041257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3" w:type="pct"/>
            <w:tcBorders>
              <w:top w:val="nil"/>
              <w:bottom w:val="nil"/>
            </w:tcBorders>
            <w:vAlign w:val="center"/>
          </w:tcPr>
          <w:p w14:paraId="0B220652" w14:textId="66E73C60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C66CC" w:rsidRPr="00AD1AFB" w14:paraId="0B220659" w14:textId="77777777" w:rsidTr="00C42FC6">
        <w:trPr>
          <w:trHeight w:val="350"/>
        </w:trPr>
        <w:tc>
          <w:tcPr>
            <w:tcW w:w="2097" w:type="pct"/>
            <w:tcBorders>
              <w:top w:val="nil"/>
              <w:bottom w:val="nil"/>
            </w:tcBorders>
            <w:vAlign w:val="center"/>
          </w:tcPr>
          <w:p w14:paraId="0B220654" w14:textId="77777777" w:rsidR="00EC66CC" w:rsidRPr="00AD1AFB" w:rsidRDefault="00EC66CC" w:rsidP="00EC66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Prior radiation therapy</w:t>
            </w: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55" w14:textId="77777777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pct"/>
            <w:tcBorders>
              <w:top w:val="nil"/>
              <w:bottom w:val="nil"/>
            </w:tcBorders>
            <w:vAlign w:val="center"/>
          </w:tcPr>
          <w:p w14:paraId="0B220656" w14:textId="77777777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57" w14:textId="77777777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3" w:type="pct"/>
            <w:tcBorders>
              <w:top w:val="nil"/>
              <w:bottom w:val="nil"/>
            </w:tcBorders>
            <w:vAlign w:val="center"/>
          </w:tcPr>
          <w:p w14:paraId="0B220658" w14:textId="77777777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C66CC" w:rsidRPr="00AD1AFB" w14:paraId="0B22065F" w14:textId="77777777" w:rsidTr="00C42FC6">
        <w:trPr>
          <w:trHeight w:val="350"/>
        </w:trPr>
        <w:tc>
          <w:tcPr>
            <w:tcW w:w="2097" w:type="pct"/>
            <w:tcBorders>
              <w:top w:val="nil"/>
              <w:bottom w:val="nil"/>
            </w:tcBorders>
            <w:vAlign w:val="center"/>
          </w:tcPr>
          <w:p w14:paraId="0B22065A" w14:textId="77777777" w:rsidR="00EC66CC" w:rsidRPr="00AD1AFB" w:rsidRDefault="00EC66CC" w:rsidP="00EC66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 xml:space="preserve">  No</w:t>
            </w: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5B" w14:textId="77777777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  <w:tc>
          <w:tcPr>
            <w:tcW w:w="804" w:type="pct"/>
            <w:tcBorders>
              <w:top w:val="nil"/>
              <w:bottom w:val="nil"/>
            </w:tcBorders>
            <w:vAlign w:val="center"/>
          </w:tcPr>
          <w:p w14:paraId="0B22065C" w14:textId="77777777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─</w:t>
            </w: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5D" w14:textId="77777777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  <w:tc>
          <w:tcPr>
            <w:tcW w:w="803" w:type="pct"/>
            <w:tcBorders>
              <w:top w:val="nil"/>
              <w:bottom w:val="nil"/>
            </w:tcBorders>
            <w:vAlign w:val="center"/>
          </w:tcPr>
          <w:p w14:paraId="0B22065E" w14:textId="77777777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─</w:t>
            </w:r>
          </w:p>
        </w:tc>
      </w:tr>
      <w:tr w:rsidR="00EC66CC" w:rsidRPr="00AD1AFB" w14:paraId="0B220665" w14:textId="77777777" w:rsidTr="00C42FC6">
        <w:trPr>
          <w:trHeight w:val="350"/>
        </w:trPr>
        <w:tc>
          <w:tcPr>
            <w:tcW w:w="2097" w:type="pct"/>
            <w:tcBorders>
              <w:top w:val="nil"/>
              <w:bottom w:val="nil"/>
            </w:tcBorders>
            <w:vAlign w:val="center"/>
          </w:tcPr>
          <w:p w14:paraId="0B220660" w14:textId="77777777" w:rsidR="00EC66CC" w:rsidRPr="00AD1AFB" w:rsidRDefault="00EC66CC" w:rsidP="00EC66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 xml:space="preserve">  Yes</w:t>
            </w: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61" w14:textId="2A9BCB7A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184</w:t>
            </w:r>
          </w:p>
        </w:tc>
        <w:tc>
          <w:tcPr>
            <w:tcW w:w="804" w:type="pct"/>
            <w:tcBorders>
              <w:top w:val="nil"/>
              <w:bottom w:val="nil"/>
            </w:tcBorders>
            <w:vAlign w:val="center"/>
          </w:tcPr>
          <w:p w14:paraId="0B220662" w14:textId="38512EC3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69</w:t>
            </w: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63" w14:textId="0D9CF10F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920</w:t>
            </w:r>
          </w:p>
        </w:tc>
        <w:tc>
          <w:tcPr>
            <w:tcW w:w="803" w:type="pct"/>
            <w:tcBorders>
              <w:top w:val="nil"/>
              <w:bottom w:val="nil"/>
            </w:tcBorders>
            <w:vAlign w:val="center"/>
          </w:tcPr>
          <w:p w14:paraId="0B220664" w14:textId="27E7CE26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651</w:t>
            </w:r>
          </w:p>
        </w:tc>
      </w:tr>
      <w:tr w:rsidR="00EC66CC" w:rsidRPr="00AD1AFB" w14:paraId="0B22066B" w14:textId="77777777" w:rsidTr="00C42FC6">
        <w:trPr>
          <w:trHeight w:val="335"/>
        </w:trPr>
        <w:tc>
          <w:tcPr>
            <w:tcW w:w="2097" w:type="pct"/>
            <w:tcBorders>
              <w:top w:val="nil"/>
              <w:bottom w:val="nil"/>
            </w:tcBorders>
            <w:vAlign w:val="center"/>
          </w:tcPr>
          <w:p w14:paraId="0B220666" w14:textId="77777777" w:rsidR="00EC66CC" w:rsidRPr="00AD1AFB" w:rsidRDefault="00EC66CC" w:rsidP="00EC66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Previous PCN</w:t>
            </w: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67" w14:textId="77777777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4" w:type="pct"/>
            <w:tcBorders>
              <w:top w:val="nil"/>
              <w:bottom w:val="nil"/>
            </w:tcBorders>
            <w:vAlign w:val="center"/>
          </w:tcPr>
          <w:p w14:paraId="0B220668" w14:textId="77777777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69" w14:textId="77777777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3" w:type="pct"/>
            <w:tcBorders>
              <w:top w:val="nil"/>
              <w:bottom w:val="nil"/>
            </w:tcBorders>
            <w:vAlign w:val="center"/>
          </w:tcPr>
          <w:p w14:paraId="0B22066A" w14:textId="77777777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C66CC" w:rsidRPr="00AD1AFB" w14:paraId="0B220671" w14:textId="77777777" w:rsidTr="00C42FC6">
        <w:trPr>
          <w:trHeight w:val="335"/>
        </w:trPr>
        <w:tc>
          <w:tcPr>
            <w:tcW w:w="2097" w:type="pct"/>
            <w:tcBorders>
              <w:top w:val="nil"/>
              <w:bottom w:val="nil"/>
            </w:tcBorders>
            <w:vAlign w:val="center"/>
          </w:tcPr>
          <w:p w14:paraId="0B22066C" w14:textId="77777777" w:rsidR="00EC66CC" w:rsidRPr="00AD1AFB" w:rsidRDefault="00EC66CC" w:rsidP="00EC66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 xml:space="preserve">  No</w:t>
            </w: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6D" w14:textId="77777777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  <w:tc>
          <w:tcPr>
            <w:tcW w:w="804" w:type="pct"/>
            <w:tcBorders>
              <w:top w:val="nil"/>
              <w:bottom w:val="nil"/>
            </w:tcBorders>
            <w:vAlign w:val="center"/>
          </w:tcPr>
          <w:p w14:paraId="0B22066E" w14:textId="77777777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─</w:t>
            </w: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6F" w14:textId="77777777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  <w:tc>
          <w:tcPr>
            <w:tcW w:w="803" w:type="pct"/>
            <w:tcBorders>
              <w:top w:val="nil"/>
              <w:bottom w:val="nil"/>
            </w:tcBorders>
            <w:vAlign w:val="center"/>
          </w:tcPr>
          <w:p w14:paraId="0B220670" w14:textId="77777777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─</w:t>
            </w:r>
          </w:p>
        </w:tc>
      </w:tr>
      <w:tr w:rsidR="00EC66CC" w:rsidRPr="00AD1AFB" w14:paraId="0B220677" w14:textId="77777777" w:rsidTr="00C42FC6">
        <w:trPr>
          <w:trHeight w:val="335"/>
        </w:trPr>
        <w:tc>
          <w:tcPr>
            <w:tcW w:w="2097" w:type="pct"/>
            <w:tcBorders>
              <w:top w:val="nil"/>
              <w:bottom w:val="nil"/>
            </w:tcBorders>
            <w:vAlign w:val="center"/>
          </w:tcPr>
          <w:p w14:paraId="0B220672" w14:textId="77777777" w:rsidR="00EC66CC" w:rsidRPr="00AD1AFB" w:rsidRDefault="00EC66CC" w:rsidP="00EC66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 xml:space="preserve">  Yes</w:t>
            </w: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73" w14:textId="7CE8DD09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192</w:t>
            </w:r>
          </w:p>
        </w:tc>
        <w:tc>
          <w:tcPr>
            <w:tcW w:w="804" w:type="pct"/>
            <w:tcBorders>
              <w:top w:val="nil"/>
              <w:bottom w:val="nil"/>
            </w:tcBorders>
            <w:vAlign w:val="center"/>
          </w:tcPr>
          <w:p w14:paraId="0B220674" w14:textId="0E90279C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Pr="00AD1AF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75" w14:textId="313DDBDE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390</w:t>
            </w:r>
          </w:p>
        </w:tc>
        <w:tc>
          <w:tcPr>
            <w:tcW w:w="803" w:type="pct"/>
            <w:tcBorders>
              <w:top w:val="nil"/>
              <w:bottom w:val="nil"/>
            </w:tcBorders>
            <w:vAlign w:val="center"/>
          </w:tcPr>
          <w:p w14:paraId="0B220676" w14:textId="4C8EEAFE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7</w:t>
            </w:r>
          </w:p>
        </w:tc>
      </w:tr>
      <w:tr w:rsidR="00EC66CC" w:rsidRPr="00AD1AFB" w14:paraId="0B22067D" w14:textId="77777777" w:rsidTr="00C42FC6">
        <w:trPr>
          <w:trHeight w:val="350"/>
        </w:trPr>
        <w:tc>
          <w:tcPr>
            <w:tcW w:w="2097" w:type="pct"/>
            <w:tcBorders>
              <w:top w:val="nil"/>
              <w:bottom w:val="nil"/>
            </w:tcBorders>
            <w:vAlign w:val="center"/>
          </w:tcPr>
          <w:p w14:paraId="0B220678" w14:textId="77777777" w:rsidR="00EC66CC" w:rsidRPr="00AD1AFB" w:rsidRDefault="00EC66CC" w:rsidP="00EC66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Balloon dilatation</w:t>
            </w: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79" w14:textId="77777777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804" w:type="pct"/>
            <w:tcBorders>
              <w:top w:val="nil"/>
              <w:bottom w:val="nil"/>
            </w:tcBorders>
            <w:vAlign w:val="center"/>
          </w:tcPr>
          <w:p w14:paraId="0B22067A" w14:textId="77777777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7B" w14:textId="77777777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3" w:type="pct"/>
            <w:tcBorders>
              <w:top w:val="nil"/>
              <w:bottom w:val="nil"/>
            </w:tcBorders>
            <w:vAlign w:val="center"/>
          </w:tcPr>
          <w:p w14:paraId="0B22067C" w14:textId="77777777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C66CC" w:rsidRPr="00AD1AFB" w14:paraId="0B220683" w14:textId="77777777" w:rsidTr="00C42FC6">
        <w:trPr>
          <w:trHeight w:val="350"/>
        </w:trPr>
        <w:tc>
          <w:tcPr>
            <w:tcW w:w="2097" w:type="pct"/>
            <w:tcBorders>
              <w:top w:val="nil"/>
              <w:bottom w:val="nil"/>
            </w:tcBorders>
            <w:vAlign w:val="center"/>
          </w:tcPr>
          <w:p w14:paraId="0B22067E" w14:textId="77777777" w:rsidR="00EC66CC" w:rsidRPr="00AD1AFB" w:rsidRDefault="00EC66CC" w:rsidP="00EC66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 xml:space="preserve">  No</w:t>
            </w: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7F" w14:textId="77777777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  <w:tc>
          <w:tcPr>
            <w:tcW w:w="804" w:type="pct"/>
            <w:tcBorders>
              <w:top w:val="nil"/>
              <w:bottom w:val="nil"/>
            </w:tcBorders>
            <w:vAlign w:val="center"/>
          </w:tcPr>
          <w:p w14:paraId="0B220680" w14:textId="77777777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─</w:t>
            </w:r>
          </w:p>
        </w:tc>
        <w:tc>
          <w:tcPr>
            <w:tcW w:w="648" w:type="pct"/>
            <w:tcBorders>
              <w:top w:val="nil"/>
              <w:bottom w:val="nil"/>
            </w:tcBorders>
            <w:vAlign w:val="center"/>
          </w:tcPr>
          <w:p w14:paraId="0B220681" w14:textId="77777777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  <w:tc>
          <w:tcPr>
            <w:tcW w:w="803" w:type="pct"/>
            <w:tcBorders>
              <w:top w:val="nil"/>
              <w:bottom w:val="nil"/>
            </w:tcBorders>
            <w:vAlign w:val="center"/>
          </w:tcPr>
          <w:p w14:paraId="0B220682" w14:textId="77777777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─</w:t>
            </w:r>
          </w:p>
        </w:tc>
      </w:tr>
      <w:tr w:rsidR="00EC66CC" w:rsidRPr="00AD1AFB" w14:paraId="0B220689" w14:textId="77777777" w:rsidTr="00C42FC6">
        <w:trPr>
          <w:trHeight w:val="350"/>
        </w:trPr>
        <w:tc>
          <w:tcPr>
            <w:tcW w:w="2097" w:type="pct"/>
            <w:tcBorders>
              <w:top w:val="nil"/>
            </w:tcBorders>
            <w:vAlign w:val="center"/>
          </w:tcPr>
          <w:p w14:paraId="0B220684" w14:textId="77777777" w:rsidR="00EC66CC" w:rsidRPr="00AD1AFB" w:rsidRDefault="00EC66CC" w:rsidP="00EC66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 xml:space="preserve">  Yes</w:t>
            </w:r>
          </w:p>
        </w:tc>
        <w:tc>
          <w:tcPr>
            <w:tcW w:w="648" w:type="pct"/>
            <w:tcBorders>
              <w:top w:val="nil"/>
            </w:tcBorders>
            <w:vAlign w:val="center"/>
          </w:tcPr>
          <w:p w14:paraId="0B220685" w14:textId="48599FC5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436</w:t>
            </w:r>
          </w:p>
        </w:tc>
        <w:tc>
          <w:tcPr>
            <w:tcW w:w="804" w:type="pct"/>
            <w:tcBorders>
              <w:top w:val="nil"/>
            </w:tcBorders>
            <w:vAlign w:val="center"/>
          </w:tcPr>
          <w:p w14:paraId="0B220686" w14:textId="1F389A9F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62</w:t>
            </w:r>
          </w:p>
        </w:tc>
        <w:tc>
          <w:tcPr>
            <w:tcW w:w="648" w:type="pct"/>
            <w:tcBorders>
              <w:top w:val="nil"/>
            </w:tcBorders>
            <w:vAlign w:val="center"/>
          </w:tcPr>
          <w:p w14:paraId="0B220687" w14:textId="1F88B8BE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32</w:t>
            </w:r>
          </w:p>
        </w:tc>
        <w:tc>
          <w:tcPr>
            <w:tcW w:w="803" w:type="pct"/>
            <w:tcBorders>
              <w:top w:val="nil"/>
            </w:tcBorders>
            <w:vAlign w:val="center"/>
          </w:tcPr>
          <w:p w14:paraId="0B220688" w14:textId="70217907" w:rsidR="00EC66CC" w:rsidRPr="00AD1AFB" w:rsidRDefault="00EC66CC" w:rsidP="00EC66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AFB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24</w:t>
            </w:r>
          </w:p>
        </w:tc>
      </w:tr>
    </w:tbl>
    <w:p w14:paraId="0B22068A" w14:textId="4ECE838A" w:rsidR="006378FD" w:rsidRPr="00AD1AFB" w:rsidRDefault="006378FD" w:rsidP="00AD1AFB">
      <w:pPr>
        <w:spacing w:before="100" w:line="360" w:lineRule="auto"/>
        <w:rPr>
          <w:rFonts w:ascii="Times New Roman" w:hAnsi="Times New Roman" w:cs="Times New Roman"/>
          <w:sz w:val="24"/>
          <w:szCs w:val="24"/>
        </w:rPr>
      </w:pPr>
      <w:r w:rsidRPr="00AD1AFB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Pr="00AD1AFB">
        <w:rPr>
          <w:rFonts w:ascii="Times New Roman" w:hAnsi="Times New Roman" w:cs="Times New Roman"/>
          <w:sz w:val="24"/>
          <w:szCs w:val="24"/>
        </w:rPr>
        <w:t>Statistically significant (</w:t>
      </w:r>
      <w:r w:rsidR="00AD1AFB">
        <w:rPr>
          <w:rFonts w:ascii="Times New Roman" w:hAnsi="Times New Roman" w:cs="Times New Roman" w:hint="eastAsia"/>
          <w:i/>
          <w:sz w:val="24"/>
          <w:szCs w:val="24"/>
        </w:rPr>
        <w:t xml:space="preserve">p </w:t>
      </w:r>
      <w:r w:rsidRPr="00AD1AFB">
        <w:rPr>
          <w:rFonts w:ascii="Times New Roman" w:hAnsi="Times New Roman" w:cs="Times New Roman"/>
          <w:sz w:val="24"/>
          <w:szCs w:val="24"/>
        </w:rPr>
        <w:t>&lt;</w:t>
      </w:r>
      <w:r w:rsidR="00AD1AFB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AD1AFB">
        <w:rPr>
          <w:rFonts w:ascii="Times New Roman" w:hAnsi="Times New Roman" w:cs="Times New Roman"/>
          <w:sz w:val="24"/>
          <w:szCs w:val="24"/>
        </w:rPr>
        <w:t>0.05)</w:t>
      </w:r>
    </w:p>
    <w:p w14:paraId="33DA2ABF" w14:textId="0E3AF935" w:rsidR="00840D64" w:rsidRPr="00AD1AFB" w:rsidRDefault="00840D64" w:rsidP="00AD1AF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D1AFB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AD1AFB">
        <w:rPr>
          <w:rFonts w:ascii="Times New Roman" w:hAnsi="Times New Roman" w:cs="Times New Roman"/>
          <w:sz w:val="24"/>
          <w:szCs w:val="24"/>
        </w:rPr>
        <w:t>upper</w:t>
      </w:r>
      <w:proofErr w:type="spellEnd"/>
      <w:r w:rsidRPr="00AD1AFB">
        <w:rPr>
          <w:rFonts w:ascii="Times New Roman" w:hAnsi="Times New Roman" w:cs="Times New Roman"/>
          <w:sz w:val="24"/>
          <w:szCs w:val="24"/>
        </w:rPr>
        <w:t xml:space="preserve"> ureteral</w:t>
      </w:r>
      <w:r w:rsidRPr="00AD1AF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D1AFB">
        <w:rPr>
          <w:rFonts w:ascii="Times New Roman" w:hAnsi="Times New Roman" w:cs="Times New Roman"/>
          <w:sz w:val="24"/>
          <w:szCs w:val="24"/>
        </w:rPr>
        <w:t>stricture only</w:t>
      </w:r>
    </w:p>
    <w:p w14:paraId="0B22068C" w14:textId="6BBD9663" w:rsidR="00821B07" w:rsidRPr="00C020A2" w:rsidRDefault="004C6B8C" w:rsidP="00AD1AFB">
      <w:pPr>
        <w:spacing w:line="360" w:lineRule="auto"/>
        <w:rPr>
          <w:rFonts w:ascii="Arial" w:hAnsi="Arial" w:cs="Arial"/>
        </w:rPr>
      </w:pPr>
      <w:bookmarkStart w:id="3" w:name="_Hlk521449760"/>
      <w:r w:rsidRPr="00EF406E">
        <w:rPr>
          <w:rFonts w:ascii="Times New Roman" w:hAnsi="Times New Roman" w:cs="Times New Roman"/>
          <w:sz w:val="24"/>
          <w:szCs w:val="24"/>
        </w:rPr>
        <w:t>HR</w:t>
      </w:r>
      <w:r w:rsidR="00AD1AFB" w:rsidRPr="00EF406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EF406E">
        <w:rPr>
          <w:rFonts w:ascii="Times New Roman" w:hAnsi="Times New Roman" w:cs="Times New Roman" w:hint="eastAsia"/>
          <w:sz w:val="24"/>
          <w:szCs w:val="24"/>
        </w:rPr>
        <w:t xml:space="preserve">= </w:t>
      </w:r>
      <w:r w:rsidRPr="00AD1AFB">
        <w:rPr>
          <w:rFonts w:ascii="Times New Roman" w:hAnsi="Times New Roman" w:cs="Times New Roman"/>
          <w:sz w:val="24"/>
          <w:szCs w:val="24"/>
        </w:rPr>
        <w:t>hazard ratio</w:t>
      </w:r>
      <w:bookmarkEnd w:id="3"/>
      <w:r w:rsidR="00EF406E">
        <w:rPr>
          <w:rFonts w:ascii="Times New Roman" w:hAnsi="Times New Roman" w:cs="Times New Roman" w:hint="eastAsia"/>
          <w:sz w:val="24"/>
          <w:szCs w:val="24"/>
        </w:rPr>
        <w:t>;</w:t>
      </w:r>
      <w:r w:rsidR="006A65CC" w:rsidRPr="00AD1AFB">
        <w:rPr>
          <w:rFonts w:ascii="Times New Roman" w:hAnsi="Times New Roman" w:cs="Times New Roman"/>
          <w:sz w:val="24"/>
          <w:szCs w:val="24"/>
        </w:rPr>
        <w:t xml:space="preserve"> </w:t>
      </w:r>
      <w:r w:rsidR="006A65CC" w:rsidRPr="00EF406E">
        <w:rPr>
          <w:rFonts w:ascii="Times New Roman" w:hAnsi="Times New Roman" w:cs="Times New Roman"/>
          <w:sz w:val="24"/>
          <w:szCs w:val="24"/>
        </w:rPr>
        <w:t>PCN</w:t>
      </w:r>
      <w:r w:rsidR="00AD1AFB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EF406E">
        <w:rPr>
          <w:rFonts w:ascii="Times New Roman" w:hAnsi="Times New Roman" w:cs="Times New Roman" w:hint="eastAsia"/>
          <w:sz w:val="24"/>
          <w:szCs w:val="24"/>
        </w:rPr>
        <w:t xml:space="preserve">= </w:t>
      </w:r>
      <w:r w:rsidR="006A65CC" w:rsidRPr="00AD1AFB">
        <w:rPr>
          <w:rFonts w:ascii="Times New Roman" w:hAnsi="Times New Roman" w:cs="Times New Roman"/>
          <w:sz w:val="24"/>
          <w:szCs w:val="24"/>
        </w:rPr>
        <w:t>percutaneous nephrostomy</w:t>
      </w:r>
    </w:p>
    <w:sectPr w:rsidR="00821B07" w:rsidRPr="00C020A2" w:rsidSect="00B86F0B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83032D" w14:textId="77777777" w:rsidR="007D29FC" w:rsidRDefault="007D29FC" w:rsidP="008F5683">
      <w:r>
        <w:separator/>
      </w:r>
    </w:p>
  </w:endnote>
  <w:endnote w:type="continuationSeparator" w:id="0">
    <w:p w14:paraId="3F18309B" w14:textId="77777777" w:rsidR="007D29FC" w:rsidRDefault="007D29FC" w:rsidP="008F56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Courier New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C63E67" w14:textId="77777777" w:rsidR="007D29FC" w:rsidRDefault="007D29FC" w:rsidP="008F5683">
      <w:r>
        <w:separator/>
      </w:r>
    </w:p>
  </w:footnote>
  <w:footnote w:type="continuationSeparator" w:id="0">
    <w:p w14:paraId="0CA27181" w14:textId="77777777" w:rsidR="007D29FC" w:rsidRDefault="007D29FC" w:rsidP="008F568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yMTUyNbE0sTQ0MjZT0lEKTi0uzszPAykwrwUAs1X4cywAAAA="/>
  </w:docVars>
  <w:rsids>
    <w:rsidRoot w:val="00B426B9"/>
    <w:rsid w:val="000058C4"/>
    <w:rsid w:val="0003058B"/>
    <w:rsid w:val="00037129"/>
    <w:rsid w:val="0005472C"/>
    <w:rsid w:val="000A3184"/>
    <w:rsid w:val="00170C39"/>
    <w:rsid w:val="001743CB"/>
    <w:rsid w:val="002328D5"/>
    <w:rsid w:val="0023539D"/>
    <w:rsid w:val="00271A5D"/>
    <w:rsid w:val="002B2CEA"/>
    <w:rsid w:val="00325B86"/>
    <w:rsid w:val="003640F0"/>
    <w:rsid w:val="00423703"/>
    <w:rsid w:val="0042718D"/>
    <w:rsid w:val="00434547"/>
    <w:rsid w:val="0044678D"/>
    <w:rsid w:val="00462155"/>
    <w:rsid w:val="0046734E"/>
    <w:rsid w:val="00486F8A"/>
    <w:rsid w:val="004870A9"/>
    <w:rsid w:val="004A427B"/>
    <w:rsid w:val="004B57AD"/>
    <w:rsid w:val="004C6B8C"/>
    <w:rsid w:val="004E530E"/>
    <w:rsid w:val="00520CC0"/>
    <w:rsid w:val="005411E2"/>
    <w:rsid w:val="00586460"/>
    <w:rsid w:val="005A41E0"/>
    <w:rsid w:val="005C42E1"/>
    <w:rsid w:val="005E6136"/>
    <w:rsid w:val="005F353E"/>
    <w:rsid w:val="006378FD"/>
    <w:rsid w:val="00651774"/>
    <w:rsid w:val="00653727"/>
    <w:rsid w:val="006A65CC"/>
    <w:rsid w:val="006B46E8"/>
    <w:rsid w:val="006C592A"/>
    <w:rsid w:val="006D233D"/>
    <w:rsid w:val="007358F7"/>
    <w:rsid w:val="00771E44"/>
    <w:rsid w:val="007D29FC"/>
    <w:rsid w:val="007F2AAF"/>
    <w:rsid w:val="00821B07"/>
    <w:rsid w:val="008270D2"/>
    <w:rsid w:val="00840D64"/>
    <w:rsid w:val="008A11DA"/>
    <w:rsid w:val="008C0505"/>
    <w:rsid w:val="008C29AC"/>
    <w:rsid w:val="008F5683"/>
    <w:rsid w:val="00903519"/>
    <w:rsid w:val="00961B44"/>
    <w:rsid w:val="00970C6E"/>
    <w:rsid w:val="009849B4"/>
    <w:rsid w:val="009D34C8"/>
    <w:rsid w:val="00A06AEC"/>
    <w:rsid w:val="00A46135"/>
    <w:rsid w:val="00A57E7C"/>
    <w:rsid w:val="00A63806"/>
    <w:rsid w:val="00A73D79"/>
    <w:rsid w:val="00AC1774"/>
    <w:rsid w:val="00AD16A3"/>
    <w:rsid w:val="00AD1AFB"/>
    <w:rsid w:val="00B426B9"/>
    <w:rsid w:val="00B77E15"/>
    <w:rsid w:val="00B80DB9"/>
    <w:rsid w:val="00B86F0B"/>
    <w:rsid w:val="00C020A2"/>
    <w:rsid w:val="00C0538A"/>
    <w:rsid w:val="00C42FC6"/>
    <w:rsid w:val="00C456D2"/>
    <w:rsid w:val="00C61E85"/>
    <w:rsid w:val="00C66DD3"/>
    <w:rsid w:val="00D11715"/>
    <w:rsid w:val="00D203FD"/>
    <w:rsid w:val="00D31762"/>
    <w:rsid w:val="00D45CA1"/>
    <w:rsid w:val="00DB1C64"/>
    <w:rsid w:val="00E161B5"/>
    <w:rsid w:val="00E474F2"/>
    <w:rsid w:val="00E570CC"/>
    <w:rsid w:val="00E60718"/>
    <w:rsid w:val="00E64B55"/>
    <w:rsid w:val="00E81E16"/>
    <w:rsid w:val="00EC66CC"/>
    <w:rsid w:val="00EE4FBB"/>
    <w:rsid w:val="00EF406E"/>
    <w:rsid w:val="00F12491"/>
    <w:rsid w:val="00F16D71"/>
    <w:rsid w:val="00FB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B2205E3"/>
  <w15:docId w15:val="{C0C04ADB-1B0D-43FE-A159-6F3FC8ADC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86F0B"/>
    <w:pPr>
      <w:widowControl w:val="0"/>
      <w:wordWrap w:val="0"/>
      <w:autoSpaceDE w:val="0"/>
      <w:autoSpaceDN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426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8F568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8F5683"/>
  </w:style>
  <w:style w:type="paragraph" w:styleId="a5">
    <w:name w:val="footer"/>
    <w:basedOn w:val="a"/>
    <w:link w:val="Char0"/>
    <w:uiPriority w:val="99"/>
    <w:unhideWhenUsed/>
    <w:rsid w:val="008F568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8F5683"/>
  </w:style>
  <w:style w:type="paragraph" w:styleId="a6">
    <w:name w:val="Balloon Text"/>
    <w:basedOn w:val="a"/>
    <w:link w:val="Char1"/>
    <w:uiPriority w:val="99"/>
    <w:semiHidden/>
    <w:unhideWhenUsed/>
    <w:rsid w:val="00EE4FBB"/>
    <w:rPr>
      <w:rFonts w:ascii="Lucida Grande" w:hAnsi="Lucida Grande" w:cs="Lucida Grande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EE4FBB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ong-Won CHOI</dc:creator>
  <cp:lastModifiedBy>중원 최</cp:lastModifiedBy>
  <cp:revision>6</cp:revision>
  <dcterms:created xsi:type="dcterms:W3CDTF">2019-03-01T10:36:00Z</dcterms:created>
  <dcterms:modified xsi:type="dcterms:W3CDTF">2019-04-11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DM300T3A\AppData\Local\Temp\Temp1_Metal stent.zip\Table 5.docx</vt:lpwstr>
  </property>
</Properties>
</file>